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9B039" w14:textId="77777777" w:rsidR="00BE05FA" w:rsidRPr="00BE05FA" w:rsidRDefault="00BE05FA" w:rsidP="00BE05FA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bookmarkStart w:id="0" w:name="_GoBack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T.C.</w:t>
      </w:r>
    </w:p>
    <w:p w14:paraId="589A4602" w14:textId="77777777" w:rsidR="00BE05FA" w:rsidRPr="00BE05FA" w:rsidRDefault="00BE05FA" w:rsidP="00BE05FA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SİİRT ÜNİVERSİTESİ</w:t>
      </w:r>
    </w:p>
    <w:p w14:paraId="317CA99F" w14:textId="62552309" w:rsidR="00BE05FA" w:rsidRDefault="00413895" w:rsidP="00BE05FA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TARIM VE HAYVANCILIK İHTİSASLAŞMA</w:t>
      </w:r>
      <w:r w:rsidR="009A282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KOORDİNASYON </w:t>
      </w:r>
      <w:proofErr w:type="gramStart"/>
      <w:r w:rsidR="009A282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MERKEZİ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KOORDİNATÖRLÜĞÜ</w:t>
      </w:r>
      <w:proofErr w:type="gramEnd"/>
    </w:p>
    <w:p w14:paraId="5A8320B6" w14:textId="77777777" w:rsidR="00413895" w:rsidRPr="00BE05FA" w:rsidRDefault="00413895" w:rsidP="00BE05FA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</w:p>
    <w:p w14:paraId="16840C03" w14:textId="77777777" w:rsidR="00BE05FA" w:rsidRDefault="00BE05FA" w:rsidP="00BE05FA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YAPAY </w:t>
      </w:r>
      <w:proofErr w:type="gramStart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KULLANIM BEYANI FORMU</w:t>
      </w:r>
    </w:p>
    <w:bookmarkEnd w:id="0"/>
    <w:p w14:paraId="2845A02D" w14:textId="77777777" w:rsidR="00BE05FA" w:rsidRPr="00BE05FA" w:rsidRDefault="00BE05FA" w:rsidP="00BE05FA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</w:p>
    <w:p w14:paraId="62CD7AFF" w14:textId="331AD16D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u form, </w:t>
      </w:r>
      <w:r w:rsidR="00616D0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çalışmasının hazırlık, araştırma, yazım ve/veya analiz süreçlerinde üretken y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(YZ) araçlarından yararlanılıp yararlanılmadığını şeffaf bir şekilde beyan etmek amacıyla hazırlanmıştır. </w:t>
      </w:r>
      <w:r w:rsidR="00616D0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 yürütücüsü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, bu formu eksiksiz bir şekilde doldurarak </w:t>
      </w:r>
      <w:r w:rsidR="00616D0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 başvuru metni ve sonuç raporu ile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irlikte teslim etmekle yükümlüdür.</w:t>
      </w:r>
    </w:p>
    <w:p w14:paraId="76ADCE06" w14:textId="77777777" w:rsidR="00171D93" w:rsidRDefault="00171D93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</w:p>
    <w:p w14:paraId="658403DE" w14:textId="378B50F6" w:rsidR="00BE05FA" w:rsidRDefault="00413895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Proje</w:t>
      </w: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</w:t>
      </w:r>
      <w:r w:rsidR="00BE05FA"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Başlığı:</w:t>
      </w:r>
      <w:r w:rsidR="00BE05FA"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</w:p>
    <w:p w14:paraId="40A6CF3B" w14:textId="77777777" w:rsid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6E996BF3" w14:textId="42FB29D2" w:rsidR="00BE05FA" w:rsidRPr="00BE05FA" w:rsidRDefault="00616D00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Proje Yürütücüsünün</w:t>
      </w:r>
      <w:r w:rsidR="00BE05FA"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Adı Soyadı:</w:t>
      </w:r>
      <w:r w:rsidR="00BE05FA"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</w:p>
    <w:p w14:paraId="03C83197" w14:textId="77777777" w:rsid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40B5EBD8" w14:textId="5A68DBE1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Anabilim Dalı / Programı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</w:p>
    <w:p w14:paraId="08DF4A43" w14:textId="77777777" w:rsid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2B823033" w14:textId="40D421EF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Tarih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</w:p>
    <w:p w14:paraId="0AD08605" w14:textId="77777777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01822089" w14:textId="77777777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Lütfen aşağıdaki seçeneklerden size uygun olanı işaretleyiniz.</w:t>
      </w:r>
    </w:p>
    <w:p w14:paraId="2CEABA9D" w14:textId="77777777" w:rsidR="00171D93" w:rsidRDefault="00171D93" w:rsidP="00BE05FA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</w:p>
    <w:p w14:paraId="7826E608" w14:textId="04C5A229" w:rsidR="00BE05FA" w:rsidRPr="00BE05FA" w:rsidRDefault="00BE05FA" w:rsidP="00BE05FA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YAPAY </w:t>
      </w:r>
      <w:proofErr w:type="gramStart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KULLANIM DURUMU</w:t>
      </w:r>
    </w:p>
    <w:p w14:paraId="01F41477" w14:textId="77777777" w:rsidR="0033762F" w:rsidRPr="0033762F" w:rsidRDefault="0033762F" w:rsidP="0033762F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0753BEF1" w14:textId="2CAEE85C" w:rsidR="00BE05FA" w:rsidRPr="00E252F8" w:rsidRDefault="00BE05FA" w:rsidP="00BE05FA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Segoe UI Symbol" w:eastAsia="Times New Roman" w:hAnsi="Segoe UI Symbol" w:cs="Segoe UI Symbol"/>
          <w:b/>
          <w:bCs/>
          <w:kern w:val="0"/>
          <w:sz w:val="24"/>
          <w:szCs w:val="24"/>
          <w:lang w:eastAsia="tr-TR"/>
          <w14:ligatures w14:val="none"/>
        </w:rPr>
        <w:t>☐</w:t>
      </w: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</w:t>
      </w:r>
      <w:r w:rsidR="00E252F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</w:t>
      </w: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SEÇENEK A: Yapay </w:t>
      </w:r>
      <w:proofErr w:type="gramStart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Kullanılmamıştır.</w:t>
      </w:r>
    </w:p>
    <w:p w14:paraId="25CFB712" w14:textId="77777777" w:rsidR="00E252F8" w:rsidRPr="00BE05FA" w:rsidRDefault="00E252F8" w:rsidP="00E252F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32D0D022" w14:textId="0BC1B781" w:rsidR="00BE05FA" w:rsidRDefault="00BE05FA" w:rsidP="00BE05FA">
      <w:pPr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u </w:t>
      </w:r>
      <w:r w:rsidR="00616D0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çalışmasının hiçbir aşamasında (konu belirleme,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literatür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araması, veri analizi, metin oluşturma, düzenleme vb.) herhangi bir üretken yapay zeka aracından yararlanılmamıştır.</w:t>
      </w:r>
    </w:p>
    <w:p w14:paraId="21A99208" w14:textId="77777777" w:rsidR="0033762F" w:rsidRPr="00BE05FA" w:rsidRDefault="0033762F" w:rsidP="0033762F">
      <w:p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0FCD851E" w14:textId="3433B64D" w:rsidR="00BE05FA" w:rsidRPr="00E252F8" w:rsidRDefault="00BE05FA" w:rsidP="00BE05FA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Segoe UI Symbol" w:eastAsia="Times New Roman" w:hAnsi="Segoe UI Symbol" w:cs="Segoe UI Symbol"/>
          <w:b/>
          <w:bCs/>
          <w:kern w:val="0"/>
          <w:sz w:val="24"/>
          <w:szCs w:val="24"/>
          <w:lang w:eastAsia="tr-TR"/>
          <w14:ligatures w14:val="none"/>
        </w:rPr>
        <w:t>☐</w:t>
      </w: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</w:t>
      </w:r>
      <w:r w:rsidR="00E252F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</w:t>
      </w: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SEÇENEK B: Yapay </w:t>
      </w:r>
      <w:proofErr w:type="gramStart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Kullanılmıştır.</w:t>
      </w:r>
    </w:p>
    <w:p w14:paraId="3EE5748D" w14:textId="77777777" w:rsidR="00E252F8" w:rsidRPr="00BE05FA" w:rsidRDefault="00E252F8" w:rsidP="00E252F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5A787E6D" w14:textId="268651CC" w:rsidR="00BE05FA" w:rsidRPr="00BE05FA" w:rsidRDefault="00BE05FA" w:rsidP="00BE05FA">
      <w:pPr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u </w:t>
      </w:r>
      <w:r w:rsidR="00616D00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</w:t>
      </w:r>
      <w:r w:rsidR="00616D00"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çalışmasının aşağıda detaylandırılan aşama/aşamalarında üretken y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araçlarından yararlanılmıştır. Y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nın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kullanımı, YÖK'ün belirlediği etik ilkelere (şeffaflık, dürüstlük, hesap verebilirlik) ve akademik dürüstlük kurallarına uygun olarak gerçekleştirilmiştir. Y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arafından üretilen hiçbir içerik, yazarın kendi özgün fikri veya çalışmasıymış gibi sunulmamıştır. Tüm nihai sorumluluğun </w:t>
      </w:r>
      <w:r w:rsidR="00BF1648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 ekibine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ait olduğu kabul edilmektedir.</w:t>
      </w:r>
    </w:p>
    <w:p w14:paraId="5B971415" w14:textId="77777777" w:rsidR="00BE05FA" w:rsidRPr="00BE05FA" w:rsidRDefault="00813926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pict w14:anchorId="53FA75B5">
          <v:rect id="_x0000_i1025" style="width:0;height:1.5pt" o:hralign="center" o:hrstd="t" o:hr="t" fillcolor="#a0a0a0" stroked="f"/>
        </w:pict>
      </w:r>
    </w:p>
    <w:p w14:paraId="4DEA4677" w14:textId="1C6C0C7D" w:rsidR="00BE05FA" w:rsidRPr="00BE05FA" w:rsidRDefault="00BE05FA" w:rsidP="00BE05FA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YAPAY </w:t>
      </w:r>
      <w:proofErr w:type="gramStart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KULLANIMININ DETAYLANDIRILMASI</w:t>
      </w:r>
    </w:p>
    <w:p w14:paraId="195F1A03" w14:textId="77777777" w:rsid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</w:p>
    <w:p w14:paraId="2F9E1F18" w14:textId="121FA006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(Bu bölüm yalnızca "SEÇENEK B" işaretlendiyse doldurulacaktır.)</w:t>
      </w:r>
    </w:p>
    <w:p w14:paraId="601BA9B8" w14:textId="77777777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Aşağıdaki tabloda, tez çalışmanızda kullandığınız her bir y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aracını ve kullanım amacınızı belirtiniz. Gerekirse satır ekleyebilirsiniz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9"/>
        <w:gridCol w:w="5953"/>
      </w:tblGrid>
      <w:tr w:rsidR="00B0411D" w:rsidRPr="00BE05FA" w14:paraId="2C52FF5C" w14:textId="77777777" w:rsidTr="00B0411D">
        <w:trPr>
          <w:tblHeader/>
          <w:tblCellSpacing w:w="15" w:type="dxa"/>
        </w:trPr>
        <w:tc>
          <w:tcPr>
            <w:tcW w:w="3074" w:type="dxa"/>
            <w:vAlign w:val="center"/>
            <w:hideMark/>
          </w:tcPr>
          <w:p w14:paraId="204AD50F" w14:textId="1C880CCD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BE05F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 xml:space="preserve">Kullanılan Yapay </w:t>
            </w:r>
            <w:proofErr w:type="gramStart"/>
            <w:r w:rsidRPr="00BE05F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Zeka</w:t>
            </w:r>
            <w:proofErr w:type="gramEnd"/>
            <w:r w:rsidRPr="00BE05F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 xml:space="preserve"> Aracının Adı </w:t>
            </w:r>
          </w:p>
        </w:tc>
        <w:tc>
          <w:tcPr>
            <w:tcW w:w="5908" w:type="dxa"/>
            <w:tcBorders>
              <w:left w:val="single" w:sz="4" w:space="0" w:color="auto"/>
            </w:tcBorders>
            <w:vAlign w:val="center"/>
            <w:hideMark/>
          </w:tcPr>
          <w:p w14:paraId="71DC526C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BE05F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Kullanım Amacı (Lütfen aşağıdaki listeden ilgili maddeleri ve/veya kendi açıklamanızı yazınız)</w:t>
            </w:r>
          </w:p>
        </w:tc>
      </w:tr>
      <w:tr w:rsidR="00B0411D" w:rsidRPr="00BE05FA" w14:paraId="3F152E97" w14:textId="77777777" w:rsidTr="00B0411D">
        <w:trPr>
          <w:tblCellSpacing w:w="15" w:type="dxa"/>
        </w:trPr>
        <w:tc>
          <w:tcPr>
            <w:tcW w:w="3074" w:type="dxa"/>
            <w:vAlign w:val="center"/>
            <w:hideMark/>
          </w:tcPr>
          <w:p w14:paraId="071B254C" w14:textId="371EF698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908" w:type="dxa"/>
            <w:tcBorders>
              <w:left w:val="single" w:sz="4" w:space="0" w:color="auto"/>
            </w:tcBorders>
            <w:vAlign w:val="center"/>
            <w:hideMark/>
          </w:tcPr>
          <w:p w14:paraId="377282EA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BE05F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1, 4, 7</w:t>
            </w:r>
          </w:p>
        </w:tc>
      </w:tr>
      <w:tr w:rsidR="00B0411D" w:rsidRPr="00BE05FA" w14:paraId="4DFC3633" w14:textId="77777777" w:rsidTr="00B0411D">
        <w:trPr>
          <w:tblCellSpacing w:w="15" w:type="dxa"/>
        </w:trPr>
        <w:tc>
          <w:tcPr>
            <w:tcW w:w="3074" w:type="dxa"/>
            <w:vAlign w:val="center"/>
            <w:hideMark/>
          </w:tcPr>
          <w:p w14:paraId="2AA919B1" w14:textId="342371D3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908" w:type="dxa"/>
            <w:tcBorders>
              <w:left w:val="single" w:sz="4" w:space="0" w:color="auto"/>
            </w:tcBorders>
            <w:vAlign w:val="center"/>
            <w:hideMark/>
          </w:tcPr>
          <w:p w14:paraId="344B760A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  <w:r w:rsidRPr="00BE05FA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  <w:t>2</w:t>
            </w:r>
          </w:p>
        </w:tc>
      </w:tr>
      <w:tr w:rsidR="00B0411D" w:rsidRPr="00BE05FA" w14:paraId="141A8585" w14:textId="77777777" w:rsidTr="00B0411D">
        <w:trPr>
          <w:tblCellSpacing w:w="15" w:type="dxa"/>
        </w:trPr>
        <w:tc>
          <w:tcPr>
            <w:tcW w:w="3074" w:type="dxa"/>
            <w:vAlign w:val="center"/>
            <w:hideMark/>
          </w:tcPr>
          <w:p w14:paraId="5FB810D3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908" w:type="dxa"/>
            <w:tcBorders>
              <w:left w:val="single" w:sz="4" w:space="0" w:color="auto"/>
            </w:tcBorders>
            <w:vAlign w:val="center"/>
            <w:hideMark/>
          </w:tcPr>
          <w:p w14:paraId="336A67BD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B0411D" w:rsidRPr="00BE05FA" w14:paraId="05302B17" w14:textId="77777777" w:rsidTr="00B0411D">
        <w:trPr>
          <w:tblCellSpacing w:w="15" w:type="dxa"/>
        </w:trPr>
        <w:tc>
          <w:tcPr>
            <w:tcW w:w="3074" w:type="dxa"/>
            <w:vAlign w:val="center"/>
          </w:tcPr>
          <w:p w14:paraId="6094336A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908" w:type="dxa"/>
            <w:tcBorders>
              <w:left w:val="single" w:sz="4" w:space="0" w:color="auto"/>
            </w:tcBorders>
            <w:vAlign w:val="center"/>
          </w:tcPr>
          <w:p w14:paraId="30854EE3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  <w:tr w:rsidR="00B0411D" w:rsidRPr="00BE05FA" w14:paraId="48030070" w14:textId="77777777" w:rsidTr="00B0411D">
        <w:trPr>
          <w:tblCellSpacing w:w="15" w:type="dxa"/>
        </w:trPr>
        <w:tc>
          <w:tcPr>
            <w:tcW w:w="3074" w:type="dxa"/>
            <w:vAlign w:val="center"/>
            <w:hideMark/>
          </w:tcPr>
          <w:p w14:paraId="5880FA35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  <w:tc>
          <w:tcPr>
            <w:tcW w:w="5908" w:type="dxa"/>
            <w:tcBorders>
              <w:left w:val="single" w:sz="4" w:space="0" w:color="auto"/>
            </w:tcBorders>
            <w:vAlign w:val="center"/>
            <w:hideMark/>
          </w:tcPr>
          <w:p w14:paraId="670BBA9D" w14:textId="77777777" w:rsidR="00BE05FA" w:rsidRPr="00BE05FA" w:rsidRDefault="00BE05FA" w:rsidP="00BE05F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tr-TR"/>
                <w14:ligatures w14:val="none"/>
              </w:rPr>
            </w:pPr>
          </w:p>
        </w:tc>
      </w:tr>
    </w:tbl>
    <w:p w14:paraId="52EE9EF4" w14:textId="77777777" w:rsid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br w:type="page"/>
      </w:r>
    </w:p>
    <w:p w14:paraId="1A5D7CF6" w14:textId="54D38DAA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lastRenderedPageBreak/>
        <w:t>Kullanım Amacı Listesi:</w:t>
      </w:r>
    </w:p>
    <w:p w14:paraId="0F8FAEAE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Fikir Geliştirme ve Beyin Fırtınası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Araştırma soruları veya hipotezler üzerine ön fikirler üretme.</w:t>
      </w:r>
    </w:p>
    <w:p w14:paraId="162CFD5D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Literatür Taraması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İlgili makaleleri veya çalışmaları özetleme, anahtar kelimeleri belirleme.</w:t>
      </w:r>
    </w:p>
    <w:p w14:paraId="57009C72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Veri Analizi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Veri setlerini analiz etme, istatistiksel hesaplamalar yapma veya kodlama desteği alma.</w:t>
      </w:r>
    </w:p>
    <w:p w14:paraId="4D7E9C14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Metin Oluşturma ve Taslak Hazırlama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elirli bir konuda paragraf taslağı oluşturma veya alternatif ifadeler önermesi.</w:t>
      </w:r>
    </w:p>
    <w:p w14:paraId="0D367CDE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Dil ve Gramer Düzenlemesi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Metnin dilbilgisi, imla ve akıcılığını kontrol etme.</w:t>
      </w:r>
    </w:p>
    <w:p w14:paraId="7E60FCB4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Çeviri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Yabancı dildeki kaynakların anlaşılmasına yardımcı olma.</w:t>
      </w:r>
    </w:p>
    <w:p w14:paraId="69CB7E19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Görsel Materyal Üretimi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Grafik, tablo veya şekil oluşturma.</w:t>
      </w:r>
    </w:p>
    <w:p w14:paraId="3EB176E6" w14:textId="77777777" w:rsidR="00BE05FA" w:rsidRPr="00BE05FA" w:rsidRDefault="00BE05FA" w:rsidP="00BE05FA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Diğer (Lütfen açıklayınız)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....................................................................</w:t>
      </w:r>
      <w:proofErr w:type="gramEnd"/>
    </w:p>
    <w:p w14:paraId="7D783D36" w14:textId="77777777" w:rsid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</w:p>
    <w:p w14:paraId="392B2C06" w14:textId="5615E563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Önemli Not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ezinizde y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tarafından üretilen ve doğrudan alıntılanan veya uyarlanan metin, kod, görsel vb. içerikler varsa, bu kısımlara </w:t>
      </w: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akademik atıf kurallarına uygun şekilde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kaynak gösterilmelidir. </w:t>
      </w:r>
      <w:r w:rsidR="008502FC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Y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ile yapılan etkileşimlerin (kullanılan komutlar ve alınan çıktılar) detaylı bir dökümü, </w:t>
      </w:r>
      <w:r w:rsidR="008502FC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 başvurusu veya sonuç raporunun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"Ekler"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ölümünde </w:t>
      </w:r>
      <w:r w:rsidR="00B0411D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sunulmalıdır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</w:t>
      </w:r>
    </w:p>
    <w:p w14:paraId="4844AD2F" w14:textId="77777777" w:rsidR="00BE05FA" w:rsidRPr="00BE05FA" w:rsidRDefault="00813926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pict w14:anchorId="4A8287B4">
          <v:rect id="_x0000_i1026" style="width:0;height:1.5pt" o:hralign="center" o:hrstd="t" o:hr="t" fillcolor="#a0a0a0" stroked="f"/>
        </w:pict>
      </w:r>
    </w:p>
    <w:p w14:paraId="5F34C416" w14:textId="77777777" w:rsidR="00BE05FA" w:rsidRDefault="00BE05FA" w:rsidP="00BE05FA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</w:p>
    <w:p w14:paraId="616CDA38" w14:textId="1AFE0606" w:rsidR="00BF5DB8" w:rsidRPr="00BE05FA" w:rsidRDefault="008502FC" w:rsidP="00BE05FA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PROJE YÜRÜTÜCÜSÜ</w:t>
      </w:r>
      <w:r w:rsidR="00BE05FA"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 xml:space="preserve"> ONAYI</w:t>
      </w:r>
    </w:p>
    <w:p w14:paraId="68E0F772" w14:textId="7879B83C" w:rsid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Bu belgede sunulan bilgilerin doğru ve eksiksiz olduğunu, yapay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zeka</w:t>
      </w:r>
      <w:proofErr w:type="gramEnd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kullanımının akademik ve etik kurallar çerçevesinde yapıldığını ve </w:t>
      </w:r>
      <w:r w:rsidR="008502FC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proje metninin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bilimsel bütünlüğünden nihai olarak sorumlu olduğumu beyan ederim.</w:t>
      </w:r>
    </w:p>
    <w:p w14:paraId="709DDC24" w14:textId="77777777" w:rsidR="008502FC" w:rsidRPr="00BE05FA" w:rsidRDefault="008502FC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</w:p>
    <w:p w14:paraId="27DB2E3F" w14:textId="77777777" w:rsidR="00616D00" w:rsidRDefault="00616D00" w:rsidP="00616D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Proje Yürütücüsü</w:t>
      </w:r>
    </w:p>
    <w:p w14:paraId="22D13EB9" w14:textId="5152A038" w:rsidR="00BE05FA" w:rsidRPr="00BE05FA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Adı Soyadı:</w:t>
      </w:r>
    </w:p>
    <w:p w14:paraId="69C50B92" w14:textId="63649AEB" w:rsidR="00DE5C7A" w:rsidRPr="008502FC" w:rsidRDefault="00BE05FA" w:rsidP="00BE05F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BE05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tr-TR"/>
          <w14:ligatures w14:val="none"/>
        </w:rPr>
        <w:t>İmza:</w:t>
      </w:r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 xml:space="preserve"> </w:t>
      </w:r>
      <w:proofErr w:type="gramStart"/>
      <w:r w:rsidRPr="00BE05FA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...................................</w:t>
      </w:r>
      <w:proofErr w:type="gramEnd"/>
    </w:p>
    <w:sectPr w:rsidR="00DE5C7A" w:rsidRPr="008502FC" w:rsidSect="00BE05FA">
      <w:type w:val="continuous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D56DA"/>
    <w:multiLevelType w:val="multilevel"/>
    <w:tmpl w:val="044A0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2E333C"/>
    <w:multiLevelType w:val="multilevel"/>
    <w:tmpl w:val="9D624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3NDM3MbW0MLQwNjFQ0lEKTi0uzszPAykwqgUAzWOP7SwAAAA="/>
  </w:docVars>
  <w:rsids>
    <w:rsidRoot w:val="00BE05FA"/>
    <w:rsid w:val="00002614"/>
    <w:rsid w:val="0005101D"/>
    <w:rsid w:val="000528AD"/>
    <w:rsid w:val="000D0FA1"/>
    <w:rsid w:val="000E0C8A"/>
    <w:rsid w:val="00137588"/>
    <w:rsid w:val="00161C28"/>
    <w:rsid w:val="00171D93"/>
    <w:rsid w:val="001D44C1"/>
    <w:rsid w:val="00247E07"/>
    <w:rsid w:val="002A73A8"/>
    <w:rsid w:val="0033762F"/>
    <w:rsid w:val="00341619"/>
    <w:rsid w:val="00343BB3"/>
    <w:rsid w:val="00360D6A"/>
    <w:rsid w:val="003B15A9"/>
    <w:rsid w:val="00413895"/>
    <w:rsid w:val="004517ED"/>
    <w:rsid w:val="004603D5"/>
    <w:rsid w:val="004876BF"/>
    <w:rsid w:val="0049795A"/>
    <w:rsid w:val="004D3E0B"/>
    <w:rsid w:val="00557EB1"/>
    <w:rsid w:val="005711A8"/>
    <w:rsid w:val="00582094"/>
    <w:rsid w:val="005921E9"/>
    <w:rsid w:val="00616D00"/>
    <w:rsid w:val="00636185"/>
    <w:rsid w:val="00661DBE"/>
    <w:rsid w:val="006C383A"/>
    <w:rsid w:val="007032BB"/>
    <w:rsid w:val="007B0D05"/>
    <w:rsid w:val="00813926"/>
    <w:rsid w:val="008502FC"/>
    <w:rsid w:val="008525C3"/>
    <w:rsid w:val="008E6B81"/>
    <w:rsid w:val="00942C04"/>
    <w:rsid w:val="009541EC"/>
    <w:rsid w:val="009718F7"/>
    <w:rsid w:val="009A2829"/>
    <w:rsid w:val="00AB64F9"/>
    <w:rsid w:val="00AD58B1"/>
    <w:rsid w:val="00B0411D"/>
    <w:rsid w:val="00B56BB8"/>
    <w:rsid w:val="00B840D3"/>
    <w:rsid w:val="00BE05FA"/>
    <w:rsid w:val="00BE1713"/>
    <w:rsid w:val="00BF1648"/>
    <w:rsid w:val="00BF5DB8"/>
    <w:rsid w:val="00C25258"/>
    <w:rsid w:val="00C809AF"/>
    <w:rsid w:val="00CA4355"/>
    <w:rsid w:val="00CF08C6"/>
    <w:rsid w:val="00D27427"/>
    <w:rsid w:val="00D32038"/>
    <w:rsid w:val="00D76DF0"/>
    <w:rsid w:val="00DE5C7A"/>
    <w:rsid w:val="00E252F8"/>
    <w:rsid w:val="00E30944"/>
    <w:rsid w:val="00E82C5F"/>
    <w:rsid w:val="00F44434"/>
    <w:rsid w:val="00F605B6"/>
    <w:rsid w:val="00FB5B09"/>
    <w:rsid w:val="00FB5CF6"/>
    <w:rsid w:val="00FD46FA"/>
    <w:rsid w:val="00FF6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3EC4C"/>
  <w15:chartTrackingRefBased/>
  <w15:docId w15:val="{177116A4-1CBE-486B-AEE6-7A3105106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D00"/>
  </w:style>
  <w:style w:type="paragraph" w:styleId="Balk1">
    <w:name w:val="heading 1"/>
    <w:basedOn w:val="Normal"/>
    <w:next w:val="Normal"/>
    <w:link w:val="Balk1Char"/>
    <w:uiPriority w:val="9"/>
    <w:qFormat/>
    <w:rsid w:val="00BE05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E05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E05F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BE05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E05F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E05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E05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E05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E05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qFormat/>
    <w:rsid w:val="00636185"/>
    <w:pPr>
      <w:spacing w:after="100"/>
      <w:jc w:val="center"/>
    </w:pPr>
    <w:rPr>
      <w:rFonts w:ascii="Times New Roman" w:hAnsi="Times New Roman"/>
      <w:b/>
      <w:color w:val="000000" w:themeColor="text1"/>
      <w:sz w:val="24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636185"/>
    <w:pPr>
      <w:spacing w:before="120" w:after="120" w:line="240" w:lineRule="auto"/>
      <w:jc w:val="both"/>
    </w:pPr>
    <w:rPr>
      <w:rFonts w:ascii="Times New Roman" w:hAnsi="Times New Roman"/>
      <w:color w:val="000000" w:themeColor="text1"/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BE05F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E05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BE05F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rsid w:val="00BE05FA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E05FA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E05F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E05F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E05F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E05F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BE05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E05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E05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BE05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BE05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BE05F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E05F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BE05FA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E05F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BE05FA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BE05FA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E05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</w:rPr>
  </w:style>
  <w:style w:type="character" w:customStyle="1" w:styleId="export-sheets-button">
    <w:name w:val="export-sheets-button"/>
    <w:basedOn w:val="VarsaylanParagrafYazTipi"/>
    <w:rsid w:val="00BE0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7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2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54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20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80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eree</dc:creator>
  <cp:keywords/>
  <dc:description/>
  <cp:lastModifiedBy>Bilgisayar</cp:lastModifiedBy>
  <cp:revision>2</cp:revision>
  <dcterms:created xsi:type="dcterms:W3CDTF">2025-11-25T11:39:00Z</dcterms:created>
  <dcterms:modified xsi:type="dcterms:W3CDTF">2025-11-25T11:39:00Z</dcterms:modified>
</cp:coreProperties>
</file>